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4F9A9E" w14:textId="77777777" w:rsidR="002667A3" w:rsidRPr="000A30D8" w:rsidRDefault="002667A3" w:rsidP="002667A3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62/25</w:t>
      </w:r>
    </w:p>
    <w:p w14:paraId="15EB88D3" w14:textId="77777777" w:rsidR="002667A3" w:rsidRPr="000A30D8" w:rsidRDefault="002667A3" w:rsidP="002667A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07ECD003" w14:textId="77777777" w:rsidR="002667A3" w:rsidRPr="000A30D8" w:rsidRDefault="002667A3" w:rsidP="002667A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>
        <w:rPr>
          <w:b/>
          <w:color w:val="000000"/>
          <w:lang w:val="es-ES"/>
        </w:rPr>
        <w:t>responde al Expe. Nº 1876/25</w:t>
      </w:r>
    </w:p>
    <w:p w14:paraId="22F4AFE6" w14:textId="77777777" w:rsidR="002667A3" w:rsidRPr="000A30D8" w:rsidRDefault="002667A3" w:rsidP="002667A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200CD5DC" w14:textId="6662F15D" w:rsidR="002667A3" w:rsidRPr="000A30D8" w:rsidRDefault="002667A3" w:rsidP="002667A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0 de junio de 2025</w:t>
      </w:r>
      <w:bookmarkStart w:id="0" w:name="_GoBack"/>
      <w:bookmarkEnd w:id="0"/>
    </w:p>
    <w:p w14:paraId="27752174" w14:textId="77777777" w:rsidR="002667A3" w:rsidRPr="000A30D8" w:rsidRDefault="002667A3" w:rsidP="002667A3">
      <w:pPr>
        <w:spacing w:line="260" w:lineRule="exact"/>
        <w:jc w:val="both"/>
        <w:rPr>
          <w:lang w:val="es-ES"/>
        </w:rPr>
      </w:pPr>
    </w:p>
    <w:p w14:paraId="53913263" w14:textId="77777777" w:rsidR="002667A3" w:rsidRPr="000A30D8" w:rsidRDefault="002667A3" w:rsidP="002667A3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14:paraId="0446D23D" w14:textId="77777777" w:rsidR="002667A3" w:rsidRPr="000A30D8" w:rsidRDefault="002667A3" w:rsidP="002667A3">
      <w:pPr>
        <w:spacing w:line="260" w:lineRule="exact"/>
        <w:jc w:val="both"/>
        <w:rPr>
          <w:bCs/>
          <w:lang w:val="es-ES_tradnl"/>
        </w:rPr>
      </w:pPr>
    </w:p>
    <w:p w14:paraId="2BFC3292" w14:textId="77777777" w:rsidR="002667A3" w:rsidRPr="000A30D8" w:rsidRDefault="002667A3" w:rsidP="002667A3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 xml:space="preserve">La renuncia de la Ing. Rocío B. </w:t>
      </w:r>
      <w:proofErr w:type="spellStart"/>
      <w:r>
        <w:rPr>
          <w:bCs/>
          <w:lang w:val="es-ES_tradnl"/>
        </w:rPr>
        <w:t>Yatzky</w:t>
      </w:r>
      <w:proofErr w:type="spellEnd"/>
      <w:r w:rsidRPr="000A30D8">
        <w:rPr>
          <w:b/>
          <w:color w:val="000000"/>
          <w:lang w:val="es-ES_tradnl"/>
        </w:rPr>
        <w:t xml:space="preserve"> </w:t>
      </w:r>
      <w:r>
        <w:rPr>
          <w:bCs/>
          <w:lang w:val="es-ES_tradnl"/>
        </w:rPr>
        <w:t>(Leg.15745*Cargo de Planta 27027009</w:t>
      </w:r>
      <w:r w:rsidRPr="000A30D8">
        <w:rPr>
          <w:bCs/>
          <w:lang w:val="es-ES_tradnl"/>
        </w:rPr>
        <w:t>) en un cargo de Ayudante “B” en la asigna</w:t>
      </w:r>
      <w:r>
        <w:rPr>
          <w:bCs/>
          <w:lang w:val="es-ES_tradnl"/>
        </w:rPr>
        <w:t>tura “Requerimientos de Sistemas</w:t>
      </w:r>
      <w:r w:rsidRPr="000A30D8">
        <w:rPr>
          <w:bCs/>
          <w:lang w:val="es-ES_tradnl"/>
        </w:rPr>
        <w:t>”;</w:t>
      </w:r>
      <w:r>
        <w:rPr>
          <w:bCs/>
          <w:lang w:val="es-ES_tradnl"/>
        </w:rPr>
        <w:t xml:space="preserve"> y aceptada por resolución CDCIC-159/25; y</w:t>
      </w:r>
    </w:p>
    <w:p w14:paraId="052CDEAA" w14:textId="77777777" w:rsidR="002667A3" w:rsidRPr="000A30D8" w:rsidRDefault="002667A3" w:rsidP="002667A3">
      <w:pPr>
        <w:spacing w:line="260" w:lineRule="exact"/>
        <w:jc w:val="both"/>
        <w:rPr>
          <w:bCs/>
          <w:lang w:val="es-ES_tradnl"/>
        </w:rPr>
      </w:pPr>
    </w:p>
    <w:p w14:paraId="2566C825" w14:textId="77777777" w:rsidR="002667A3" w:rsidRPr="000A30D8" w:rsidRDefault="002667A3" w:rsidP="002667A3">
      <w:pPr>
        <w:spacing w:line="260" w:lineRule="exact"/>
        <w:jc w:val="both"/>
        <w:rPr>
          <w:bCs/>
          <w:lang w:val="es-ES"/>
        </w:rPr>
      </w:pPr>
    </w:p>
    <w:p w14:paraId="7319099B" w14:textId="77777777" w:rsidR="002667A3" w:rsidRPr="000A30D8" w:rsidRDefault="002667A3" w:rsidP="002667A3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14:paraId="22927B2B" w14:textId="77777777" w:rsidR="002667A3" w:rsidRPr="000A30D8" w:rsidRDefault="002667A3" w:rsidP="002667A3">
      <w:pPr>
        <w:spacing w:line="260" w:lineRule="exact"/>
        <w:ind w:right="-29"/>
        <w:jc w:val="both"/>
        <w:rPr>
          <w:lang w:val="es-ES"/>
        </w:rPr>
      </w:pPr>
    </w:p>
    <w:p w14:paraId="688BDDD6" w14:textId="77777777" w:rsidR="002667A3" w:rsidRDefault="002667A3" w:rsidP="002667A3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14:paraId="58CA43F1" w14:textId="77777777" w:rsidR="002667A3" w:rsidRDefault="002667A3" w:rsidP="002667A3">
      <w:pPr>
        <w:jc w:val="both"/>
        <w:rPr>
          <w:lang w:val="es-ES" w:eastAsia="es-ES"/>
        </w:rPr>
      </w:pPr>
    </w:p>
    <w:p w14:paraId="629D4F4A" w14:textId="77777777" w:rsidR="002667A3" w:rsidRPr="000A30D8" w:rsidRDefault="002667A3" w:rsidP="002667A3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>
        <w:rPr>
          <w:lang w:val="es-ES" w:eastAsia="es-ES"/>
        </w:rPr>
        <w:t>ordinaria de fecha 10 de junio de 2025,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14:paraId="47F7A273" w14:textId="77777777" w:rsidR="002667A3" w:rsidRDefault="002667A3" w:rsidP="002667A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14:paraId="021FE415" w14:textId="77777777" w:rsidR="002667A3" w:rsidRPr="00E20900" w:rsidRDefault="002667A3" w:rsidP="002667A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14:paraId="1C7DA5FD" w14:textId="77777777" w:rsidR="002667A3" w:rsidRPr="000A30D8" w:rsidRDefault="002667A3" w:rsidP="00266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14:paraId="1B55A2C5" w14:textId="77777777" w:rsidR="002667A3" w:rsidRPr="000A30D8" w:rsidRDefault="002667A3" w:rsidP="002667A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14:paraId="3F523177" w14:textId="77777777" w:rsidR="002667A3" w:rsidRPr="000A30D8" w:rsidRDefault="002667A3" w:rsidP="002667A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14:paraId="4F406A29" w14:textId="77777777" w:rsidR="002667A3" w:rsidRPr="000A30D8" w:rsidRDefault="002667A3" w:rsidP="002667A3">
      <w:pPr>
        <w:spacing w:line="260" w:lineRule="exact"/>
        <w:jc w:val="both"/>
        <w:rPr>
          <w:b/>
          <w:szCs w:val="20"/>
          <w:lang w:val="es-ES"/>
        </w:rPr>
      </w:pPr>
    </w:p>
    <w:p w14:paraId="75358F1E" w14:textId="77777777" w:rsidR="002667A3" w:rsidRPr="000A30D8" w:rsidRDefault="002667A3" w:rsidP="002667A3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14:paraId="22C06524" w14:textId="77777777" w:rsidR="002667A3" w:rsidRPr="000A30D8" w:rsidRDefault="002667A3" w:rsidP="002667A3">
      <w:pPr>
        <w:spacing w:line="260" w:lineRule="exact"/>
        <w:jc w:val="both"/>
        <w:rPr>
          <w:b/>
          <w:lang w:val="es-ES"/>
        </w:rPr>
      </w:pPr>
    </w:p>
    <w:p w14:paraId="49F4D7A4" w14:textId="77777777" w:rsidR="002667A3" w:rsidRPr="000A30D8" w:rsidRDefault="002667A3" w:rsidP="002667A3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</w:t>
      </w:r>
      <w:r>
        <w:rPr>
          <w:b/>
          <w:szCs w:val="20"/>
          <w:lang w:val="es-ES"/>
        </w:rPr>
        <w:t>II: Desarrollo de Sistemas</w:t>
      </w:r>
    </w:p>
    <w:p w14:paraId="510185F2" w14:textId="77777777" w:rsidR="002667A3" w:rsidRPr="000A30D8" w:rsidRDefault="002667A3" w:rsidP="002667A3">
      <w:pPr>
        <w:spacing w:line="260" w:lineRule="exact"/>
        <w:jc w:val="both"/>
        <w:rPr>
          <w:b/>
          <w:szCs w:val="20"/>
          <w:lang w:val="es-ES"/>
        </w:rPr>
      </w:pPr>
    </w:p>
    <w:p w14:paraId="427C66D0" w14:textId="77777777" w:rsidR="002667A3" w:rsidRDefault="002667A3" w:rsidP="002667A3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 xml:space="preserve">Ayudante de Docencia “B” </w:t>
      </w:r>
      <w:r w:rsidRPr="000A30D8">
        <w:rPr>
          <w:lang w:val="es-ES"/>
        </w:rPr>
        <w:t xml:space="preserve">- asignatura </w:t>
      </w:r>
      <w:r>
        <w:rPr>
          <w:b/>
          <w:bCs/>
          <w:lang w:val="es-ES_tradnl"/>
        </w:rPr>
        <w:t>“Requerimientos de Sistemas</w:t>
      </w:r>
      <w:r w:rsidRPr="000A30D8">
        <w:rPr>
          <w:b/>
          <w:bCs/>
          <w:lang w:val="es-ES_tradnl"/>
        </w:rPr>
        <w:t>” (Cód. 7791)</w:t>
      </w:r>
      <w:r w:rsidRPr="000A30D8">
        <w:rPr>
          <w:b/>
          <w:lang w:val="es-ES"/>
        </w:rPr>
        <w:t>;</w:t>
      </w:r>
    </w:p>
    <w:p w14:paraId="3981017F" w14:textId="77777777" w:rsidR="002667A3" w:rsidRDefault="002667A3" w:rsidP="002667A3">
      <w:pPr>
        <w:spacing w:line="260" w:lineRule="exact"/>
        <w:jc w:val="both"/>
        <w:rPr>
          <w:b/>
          <w:lang w:val="es-ES"/>
        </w:rPr>
      </w:pPr>
    </w:p>
    <w:p w14:paraId="25232700" w14:textId="77777777" w:rsidR="002667A3" w:rsidRPr="000A30D8" w:rsidRDefault="002667A3" w:rsidP="002667A3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14:paraId="509BF7E0" w14:textId="77777777" w:rsidR="002667A3" w:rsidRPr="000A30D8" w:rsidRDefault="002667A3" w:rsidP="002667A3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14:paraId="0A813427" w14:textId="77777777" w:rsidR="002667A3" w:rsidRPr="000A30D8" w:rsidRDefault="002667A3" w:rsidP="002667A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Requerimientos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667A3" w:rsidRPr="00451BF7" w14:paraId="69553863" w14:textId="77777777" w:rsidTr="005C5855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A859A" w14:textId="77777777" w:rsidR="002667A3" w:rsidRPr="00451BF7" w:rsidRDefault="002667A3" w:rsidP="005C585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451BF7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418B9" w14:textId="77777777" w:rsidR="002667A3" w:rsidRPr="00451BF7" w:rsidRDefault="002667A3" w:rsidP="005C5855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451BF7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2667A3" w:rsidRPr="00451BF7" w14:paraId="3D231059" w14:textId="77777777" w:rsidTr="005C585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611D3D" w14:textId="77777777" w:rsidR="002667A3" w:rsidRPr="00451BF7" w:rsidRDefault="002667A3" w:rsidP="005C58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51BF7">
              <w:rPr>
                <w:b/>
                <w:bCs/>
                <w:smallCaps/>
                <w:lang w:val="es-AR"/>
              </w:rPr>
              <w:t xml:space="preserve">Dra. Andrea </w:t>
            </w:r>
            <w:proofErr w:type="spellStart"/>
            <w:r w:rsidRPr="00451BF7">
              <w:rPr>
                <w:b/>
                <w:bCs/>
                <w:smallCaps/>
                <w:lang w:val="es-AR"/>
              </w:rPr>
              <w:t>Choen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9AB5684" w14:textId="77777777" w:rsidR="002667A3" w:rsidRPr="00451BF7" w:rsidRDefault="002667A3" w:rsidP="005C58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51BF7">
              <w:rPr>
                <w:b/>
                <w:bCs/>
                <w:smallCaps/>
                <w:lang w:val="es-AR"/>
              </w:rPr>
              <w:t xml:space="preserve">Mg. María Clara </w:t>
            </w:r>
            <w:proofErr w:type="spellStart"/>
            <w:r w:rsidRPr="00451BF7">
              <w:rPr>
                <w:b/>
                <w:bCs/>
                <w:smallCaps/>
                <w:lang w:val="es-AR"/>
              </w:rPr>
              <w:t>Casalini</w:t>
            </w:r>
            <w:proofErr w:type="spellEnd"/>
          </w:p>
        </w:tc>
      </w:tr>
      <w:tr w:rsidR="002667A3" w:rsidRPr="00451BF7" w14:paraId="06749FDA" w14:textId="77777777" w:rsidTr="005C585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36ECB2" w14:textId="77777777" w:rsidR="002667A3" w:rsidRPr="00451BF7" w:rsidRDefault="002667A3" w:rsidP="005C58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51BF7">
              <w:rPr>
                <w:b/>
                <w:bCs/>
                <w:smallCaps/>
                <w:lang w:val="es-AR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7230B48" w14:textId="77777777" w:rsidR="002667A3" w:rsidRPr="00451BF7" w:rsidRDefault="002667A3" w:rsidP="005C58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51BF7">
              <w:rPr>
                <w:b/>
                <w:bCs/>
                <w:smallCaps/>
                <w:lang w:val="es-AR"/>
              </w:rPr>
              <w:t xml:space="preserve">Mg. Mercedes </w:t>
            </w:r>
            <w:proofErr w:type="spellStart"/>
            <w:r w:rsidRPr="00451BF7">
              <w:rPr>
                <w:b/>
                <w:bCs/>
                <w:smallCaps/>
                <w:lang w:val="es-AR"/>
              </w:rPr>
              <w:t>Vitturini</w:t>
            </w:r>
            <w:proofErr w:type="spellEnd"/>
          </w:p>
        </w:tc>
      </w:tr>
      <w:tr w:rsidR="002667A3" w:rsidRPr="00451BF7" w14:paraId="57737A10" w14:textId="77777777" w:rsidTr="005C5855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527BE" w14:textId="77777777" w:rsidR="002667A3" w:rsidRPr="00451BF7" w:rsidRDefault="002667A3" w:rsidP="005C58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51BF7">
              <w:rPr>
                <w:b/>
                <w:bCs/>
                <w:smallCaps/>
                <w:lang w:val="es-AR"/>
              </w:rPr>
              <w:t>Lic. Fabián Cabrera Sot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26AAF" w14:textId="77777777" w:rsidR="002667A3" w:rsidRPr="00451BF7" w:rsidRDefault="002667A3" w:rsidP="005C585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451BF7">
              <w:rPr>
                <w:b/>
                <w:bCs/>
                <w:smallCaps/>
                <w:lang w:val="es-AR"/>
              </w:rPr>
              <w:t>Lic. Paola Mariel Evangelista</w:t>
            </w:r>
          </w:p>
        </w:tc>
      </w:tr>
    </w:tbl>
    <w:p w14:paraId="041EA463" w14:textId="77777777" w:rsidR="002667A3" w:rsidRDefault="002667A3" w:rsidP="002667A3">
      <w:pPr>
        <w:spacing w:line="260" w:lineRule="exact"/>
        <w:jc w:val="both"/>
        <w:rPr>
          <w:b/>
          <w:lang w:val="es-ES"/>
        </w:rPr>
      </w:pPr>
    </w:p>
    <w:p w14:paraId="26952503" w14:textId="77777777" w:rsidR="002667A3" w:rsidRPr="000A30D8" w:rsidRDefault="002667A3" w:rsidP="002667A3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>
        <w:rPr>
          <w:lang w:val="es-ES"/>
        </w:rPr>
        <w:t>Académica en cada cuatrimestre.</w:t>
      </w:r>
    </w:p>
    <w:p w14:paraId="42B99CA9" w14:textId="77777777" w:rsidR="002667A3" w:rsidRPr="000A30D8" w:rsidRDefault="002667A3" w:rsidP="002667A3">
      <w:pPr>
        <w:spacing w:line="260" w:lineRule="exact"/>
        <w:jc w:val="both"/>
        <w:rPr>
          <w:lang w:val="es-ES"/>
        </w:rPr>
      </w:pPr>
    </w:p>
    <w:p w14:paraId="65BBDE8D" w14:textId="77777777" w:rsidR="002667A3" w:rsidRDefault="002667A3" w:rsidP="002667A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 xml:space="preserve">///CDCIC-162/25 </w:t>
      </w:r>
    </w:p>
    <w:p w14:paraId="7355BB49" w14:textId="77777777" w:rsidR="002667A3" w:rsidRDefault="002667A3" w:rsidP="002667A3">
      <w:pPr>
        <w:spacing w:line="260" w:lineRule="exact"/>
        <w:jc w:val="both"/>
        <w:rPr>
          <w:b/>
          <w:lang w:val="es-ES"/>
        </w:rPr>
      </w:pPr>
    </w:p>
    <w:p w14:paraId="3AFEC739" w14:textId="77777777" w:rsidR="002667A3" w:rsidRDefault="002667A3" w:rsidP="002667A3">
      <w:pPr>
        <w:spacing w:line="260" w:lineRule="exact"/>
        <w:jc w:val="both"/>
        <w:rPr>
          <w:b/>
          <w:lang w:val="es-ES"/>
        </w:rPr>
      </w:pPr>
    </w:p>
    <w:p w14:paraId="5B2D982B" w14:textId="77777777" w:rsidR="002667A3" w:rsidRPr="000A30D8" w:rsidRDefault="002667A3" w:rsidP="002667A3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23 al 27 de junio de 2025</w:t>
      </w:r>
      <w:r w:rsidRPr="000A30D8">
        <w:rPr>
          <w:lang w:val="es-AR"/>
        </w:rPr>
        <w:t xml:space="preserve">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14:paraId="7F3387E1" w14:textId="77777777" w:rsidR="002667A3" w:rsidRPr="000A30D8" w:rsidRDefault="002667A3" w:rsidP="002667A3">
      <w:pPr>
        <w:spacing w:line="260" w:lineRule="exact"/>
        <w:jc w:val="both"/>
        <w:rPr>
          <w:lang w:val="es-ES"/>
        </w:rPr>
      </w:pPr>
    </w:p>
    <w:p w14:paraId="76F0AFE8" w14:textId="77777777" w:rsidR="002667A3" w:rsidRPr="000A30D8" w:rsidRDefault="002667A3" w:rsidP="002667A3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14:paraId="0A994A26" w14:textId="77777777" w:rsidR="002667A3" w:rsidRPr="000A30D8" w:rsidRDefault="002667A3" w:rsidP="002667A3">
      <w:pPr>
        <w:spacing w:line="260" w:lineRule="exact"/>
        <w:jc w:val="both"/>
        <w:rPr>
          <w:bCs/>
          <w:lang w:val="es-ES"/>
        </w:rPr>
      </w:pPr>
    </w:p>
    <w:p w14:paraId="35BE58D1" w14:textId="77777777" w:rsidR="002667A3" w:rsidRPr="00F64373" w:rsidRDefault="002667A3" w:rsidP="002667A3"/>
    <w:p w14:paraId="2E9C4483" w14:textId="77777777" w:rsidR="00930023" w:rsidRPr="00F656F1" w:rsidRDefault="00930023" w:rsidP="00F656F1"/>
    <w:sectPr w:rsidR="00930023" w:rsidRPr="00F656F1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79D458" w14:textId="77777777" w:rsidR="002C1FA5" w:rsidRDefault="002C1FA5">
      <w:r>
        <w:separator/>
      </w:r>
    </w:p>
  </w:endnote>
  <w:endnote w:type="continuationSeparator" w:id="0">
    <w:p w14:paraId="20624F8F" w14:textId="77777777" w:rsidR="002C1FA5" w:rsidRDefault="002C1F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486611" w14:textId="77777777" w:rsidR="002C1FA5" w:rsidRDefault="002C1FA5">
      <w:r>
        <w:separator/>
      </w:r>
    </w:p>
  </w:footnote>
  <w:footnote w:type="continuationSeparator" w:id="0">
    <w:p w14:paraId="4231AC27" w14:textId="77777777" w:rsidR="002C1FA5" w:rsidRDefault="002C1F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667A3"/>
    <w:rsid w:val="002740A6"/>
    <w:rsid w:val="00282B61"/>
    <w:rsid w:val="00286B48"/>
    <w:rsid w:val="002A1D66"/>
    <w:rsid w:val="002C1FA5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8</Words>
  <Characters>1696</Characters>
  <Application>Microsoft Office Word</Application>
  <DocSecurity>0</DocSecurity>
  <Lines>14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2T14:45:00Z</dcterms:created>
  <dcterms:modified xsi:type="dcterms:W3CDTF">2025-06-12T14:45:00Z</dcterms:modified>
</cp:coreProperties>
</file>